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5pt;height:51.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148650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76186" w:rsidRPr="00976186" w:rsidRDefault="00976186" w:rsidP="00976186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lang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lang/>
              </w:rPr>
              <w:t xml:space="preserve">Задатак представља развој веб апликације за читање и постављање огласа, при чему апликација треба да буде изграђена кроз серверлес архитектуру коришћењем сервиса које нуди Амазон. Клијентски део система ће бити имплементирати коришћењем библиотеке </w:t>
            </w:r>
            <w:r>
              <w:rPr>
                <w:rFonts w:ascii="Arial" w:hAnsi="Arial" w:cs="Arial"/>
                <w:kern w:val="20"/>
                <w:sz w:val="18"/>
                <w:szCs w:val="18"/>
                <w:lang w:val="en-GB"/>
              </w:rPr>
              <w:t>React</w:t>
            </w:r>
            <w:r>
              <w:rPr>
                <w:rFonts w:ascii="Arial" w:hAnsi="Arial" w:cs="Arial"/>
                <w:kern w:val="20"/>
                <w:sz w:val="18"/>
                <w:szCs w:val="18"/>
                <w:lang/>
              </w:rPr>
              <w:t xml:space="preserve">. Спецификација ће бити представљена </w:t>
            </w:r>
            <w:r>
              <w:rPr>
                <w:rFonts w:ascii="Arial" w:hAnsi="Arial" w:cs="Arial"/>
                <w:kern w:val="20"/>
                <w:sz w:val="18"/>
                <w:szCs w:val="18"/>
                <w:lang w:val="en-GB"/>
              </w:rPr>
              <w:t>UML</w:t>
            </w:r>
            <w:r>
              <w:rPr>
                <w:rFonts w:ascii="Arial" w:hAnsi="Arial" w:cs="Arial"/>
                <w:kern w:val="20"/>
                <w:sz w:val="18"/>
                <w:szCs w:val="18"/>
                <w:lang/>
              </w:rPr>
              <w:t xml:space="preserve"> дијаграмима, а посебан акценат биће на функционалностима везаним за аутентификацију и ауторизацију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7D64F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7D64FA" w:rsidRPr="00AC1C61">
              <w:rPr>
                <w:rFonts w:ascii="Arial" w:hAnsi="Arial"/>
              </w:rPr>
            </w:r>
            <w:r w:rsidR="007D64F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7D64F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7D64FA" w:rsidRPr="00AC1C61">
              <w:rPr>
                <w:rFonts w:ascii="Arial" w:hAnsi="Arial"/>
              </w:rPr>
            </w:r>
            <w:r w:rsidR="007D64F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4534719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C74F9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468EE">
              <w:rPr>
                <w:rFonts w:ascii="Arial Narrow" w:hAnsi="Arial Narrow"/>
                <w:iCs/>
                <w:sz w:val="20"/>
                <w:szCs w:val="20"/>
              </w:rPr>
              <w:t>61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3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4534720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5468E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6 / 61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0 / 36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7D64FA">
            <w:fldChar w:fldCharType="begin"/>
          </w:r>
          <w:r w:rsidR="00FC575B">
            <w:instrText xml:space="preserve"> TOC \o "1-3" \h \z \u </w:instrText>
          </w:r>
          <w:r w:rsidRPr="007D64FA">
            <w:fldChar w:fldCharType="separate"/>
          </w:r>
          <w:hyperlink w:anchor="_Toc114534719" w:history="1">
            <w:r w:rsidR="005468EE" w:rsidRPr="009A5DB7">
              <w:rPr>
                <w:rStyle w:val="Hyperlink"/>
                <w:noProof/>
              </w:rPr>
              <w:t>КЉУЧНА ДОКУМЕНТАЦИЈСКА ИНФОРМАЦ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0" w:history="1">
            <w:r w:rsidR="005468EE" w:rsidRPr="009A5DB7">
              <w:rPr>
                <w:rStyle w:val="Hyperlink"/>
                <w:noProof/>
                <w:lang w:val="en-GB"/>
              </w:rPr>
              <w:t>KEY WORDS DOCUMENTATION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1" w:history="1">
            <w:r w:rsidR="005468EE" w:rsidRPr="009A5DB7">
              <w:rPr>
                <w:rStyle w:val="Hyperlink"/>
                <w:noProof/>
              </w:rPr>
              <w:t>1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УВОД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2" w:history="1">
            <w:r w:rsidR="005468EE" w:rsidRPr="009A5DB7">
              <w:rPr>
                <w:rStyle w:val="Hyperlink"/>
                <w:noProof/>
              </w:rPr>
              <w:t>2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КОРИШЋЕНЕ СОФТВЕРСКЕ ТЕХНОЛОГИЈЕ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3" w:history="1">
            <w:r w:rsidR="005468EE" w:rsidRPr="009A5DB7">
              <w:rPr>
                <w:rStyle w:val="Hyperlink"/>
                <w:noProof/>
              </w:rPr>
              <w:t>2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Алати за инфраструктуру кроз код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4" w:history="1">
            <w:r w:rsidR="005468EE" w:rsidRPr="009A5DB7">
              <w:rPr>
                <w:rStyle w:val="Hyperlink"/>
                <w:noProof/>
              </w:rPr>
              <w:t>2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Коришћени сервиси и библиотеке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5" w:history="1">
            <w:r w:rsidR="005468EE" w:rsidRPr="009A5DB7">
              <w:rPr>
                <w:rStyle w:val="Hyperlink"/>
                <w:i/>
                <w:noProof/>
                <w:lang w:val="en-GB"/>
              </w:rPr>
              <w:t>2.2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Фронтенд (</w:t>
            </w:r>
            <w:r w:rsidR="005468EE" w:rsidRPr="009A5DB7">
              <w:rPr>
                <w:rStyle w:val="Hyperlink"/>
                <w:i/>
                <w:noProof/>
                <w:lang w:val="en-GB"/>
              </w:rPr>
              <w:t>Cloudfront, Amplify, AWS SDK)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6" w:history="1">
            <w:r w:rsidR="005468EE" w:rsidRPr="009A5DB7">
              <w:rPr>
                <w:rStyle w:val="Hyperlink"/>
                <w:i/>
                <w:noProof/>
                <w:lang w:val="en-GB"/>
              </w:rPr>
              <w:t>2.2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Бекенд (</w:t>
            </w:r>
            <w:r w:rsidR="005468EE" w:rsidRPr="009A5DB7">
              <w:rPr>
                <w:rStyle w:val="Hyperlink"/>
                <w:i/>
                <w:noProof/>
              </w:rPr>
              <w:t>API Gateway, Lambda)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7" w:history="1">
            <w:r w:rsidR="005468EE" w:rsidRPr="009A5DB7">
              <w:rPr>
                <w:rStyle w:val="Hyperlink"/>
                <w:noProof/>
              </w:rPr>
              <w:t>2.2.3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База података (</w:t>
            </w:r>
            <w:r w:rsidR="005468EE" w:rsidRPr="009A5DB7">
              <w:rPr>
                <w:rStyle w:val="Hyperlink"/>
                <w:i/>
                <w:noProof/>
                <w:lang w:val="en-GB"/>
              </w:rPr>
              <w:t>DynamoDB</w:t>
            </w:r>
            <w:r w:rsidR="005468EE" w:rsidRPr="009A5DB7">
              <w:rPr>
                <w:rStyle w:val="Hyperlink"/>
                <w:noProof/>
              </w:rPr>
              <w:t>)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8" w:history="1">
            <w:r w:rsidR="005468EE" w:rsidRPr="009A5DB7">
              <w:rPr>
                <w:rStyle w:val="Hyperlink"/>
                <w:noProof/>
                <w:lang w:val="en-GB"/>
              </w:rPr>
              <w:t>2.2.4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кладиштење датотека (</w:t>
            </w:r>
            <w:r w:rsidR="005468EE" w:rsidRPr="009A5DB7">
              <w:rPr>
                <w:rStyle w:val="Hyperlink"/>
                <w:i/>
                <w:noProof/>
                <w:lang w:val="en-GB"/>
              </w:rPr>
              <w:t>S</w:t>
            </w:r>
            <w:r w:rsidR="005468EE" w:rsidRPr="009A5DB7">
              <w:rPr>
                <w:rStyle w:val="Hyperlink"/>
                <w:noProof/>
                <w:lang w:val="en-GB"/>
              </w:rPr>
              <w:t>3)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29" w:history="1">
            <w:r w:rsidR="005468EE" w:rsidRPr="009A5DB7">
              <w:rPr>
                <w:rStyle w:val="Hyperlink"/>
                <w:noProof/>
              </w:rPr>
              <w:t>2.2.5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Аутентификација и ауторизација (</w:t>
            </w:r>
            <w:r w:rsidR="005468EE" w:rsidRPr="009A5DB7">
              <w:rPr>
                <w:rStyle w:val="Hyperlink"/>
                <w:i/>
                <w:noProof/>
                <w:lang w:val="en-GB"/>
              </w:rPr>
              <w:t>Cognito, Security Token Service, Identity and Access Management</w:t>
            </w:r>
            <w:r w:rsidR="005468EE" w:rsidRPr="009A5DB7">
              <w:rPr>
                <w:rStyle w:val="Hyperlink"/>
                <w:noProof/>
              </w:rPr>
              <w:t>)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0" w:history="1">
            <w:r w:rsidR="005468EE" w:rsidRPr="009A5DB7">
              <w:rPr>
                <w:rStyle w:val="Hyperlink"/>
                <w:noProof/>
              </w:rPr>
              <w:t>3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ПЕЦИФИКАЦ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1" w:history="1">
            <w:r w:rsidR="005468EE" w:rsidRPr="009A5DB7">
              <w:rPr>
                <w:rStyle w:val="Hyperlink"/>
                <w:noProof/>
              </w:rPr>
              <w:t>3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пецификација захтев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2" w:history="1">
            <w:r w:rsidR="005468EE" w:rsidRPr="009A5DB7">
              <w:rPr>
                <w:rStyle w:val="Hyperlink"/>
                <w:noProof/>
              </w:rPr>
              <w:t>3.1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Функционални захтеви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3" w:history="1">
            <w:r w:rsidR="005468EE" w:rsidRPr="009A5DB7">
              <w:rPr>
                <w:rStyle w:val="Hyperlink"/>
                <w:noProof/>
              </w:rPr>
              <w:t>3.1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Нефункционални захтеви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4" w:history="1">
            <w:r w:rsidR="005468EE" w:rsidRPr="009A5DB7">
              <w:rPr>
                <w:rStyle w:val="Hyperlink"/>
                <w:noProof/>
              </w:rPr>
              <w:t>3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пецификација систем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5" w:history="1">
            <w:r w:rsidR="005468EE" w:rsidRPr="009A5DB7">
              <w:rPr>
                <w:rStyle w:val="Hyperlink"/>
                <w:noProof/>
              </w:rPr>
              <w:t>3.2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Модел подата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6" w:history="1">
            <w:r w:rsidR="005468EE" w:rsidRPr="009A5DB7">
              <w:rPr>
                <w:rStyle w:val="Hyperlink"/>
                <w:noProof/>
              </w:rPr>
              <w:t>3.2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Архитектура систем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7" w:history="1">
            <w:r w:rsidR="005468EE" w:rsidRPr="009A5DB7">
              <w:rPr>
                <w:rStyle w:val="Hyperlink"/>
                <w:noProof/>
              </w:rPr>
              <w:t>4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ИМПЛЕМЕНТАЦ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8" w:history="1">
            <w:r w:rsidR="005468EE" w:rsidRPr="009A5DB7">
              <w:rPr>
                <w:rStyle w:val="Hyperlink"/>
                <w:noProof/>
                <w:lang w:val="en-GB"/>
              </w:rPr>
              <w:t>4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труктура пројект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39" w:history="1">
            <w:r w:rsidR="005468EE" w:rsidRPr="009A5DB7">
              <w:rPr>
                <w:rStyle w:val="Hyperlink"/>
                <w:noProof/>
              </w:rPr>
              <w:t>4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Креирање ресурс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0" w:history="1">
            <w:r w:rsidR="005468EE" w:rsidRPr="009A5DB7">
              <w:rPr>
                <w:rStyle w:val="Hyperlink"/>
                <w:noProof/>
              </w:rPr>
              <w:t>4.2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База подата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1" w:history="1">
            <w:r w:rsidR="005468EE" w:rsidRPr="009A5DB7">
              <w:rPr>
                <w:rStyle w:val="Hyperlink"/>
                <w:noProof/>
              </w:rPr>
              <w:t>4.2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Складиштење датоте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2" w:history="1">
            <w:r w:rsidR="005468EE" w:rsidRPr="009A5DB7">
              <w:rPr>
                <w:rStyle w:val="Hyperlink"/>
                <w:noProof/>
              </w:rPr>
              <w:t>4.2.3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Аутентификација корисни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3" w:history="1">
            <w:r w:rsidR="005468EE" w:rsidRPr="009A5DB7">
              <w:rPr>
                <w:rStyle w:val="Hyperlink"/>
                <w:noProof/>
                <w:lang w:val="en-GB"/>
              </w:rPr>
              <w:t>4.2.4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Бекенд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4" w:history="1">
            <w:r w:rsidR="005468EE" w:rsidRPr="009A5DB7">
              <w:rPr>
                <w:rStyle w:val="Hyperlink"/>
                <w:noProof/>
              </w:rPr>
              <w:t>4.2.5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Ауторизација корисни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5" w:history="1">
            <w:r w:rsidR="005468EE" w:rsidRPr="009A5DB7">
              <w:rPr>
                <w:rStyle w:val="Hyperlink"/>
                <w:noProof/>
              </w:rPr>
              <w:t>4.2.6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Фронтенд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6" w:history="1">
            <w:r w:rsidR="005468EE" w:rsidRPr="009A5DB7">
              <w:rPr>
                <w:rStyle w:val="Hyperlink"/>
                <w:noProof/>
              </w:rPr>
              <w:t>4.3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Имплементација функционалности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7" w:history="1">
            <w:r w:rsidR="005468EE" w:rsidRPr="009A5DB7">
              <w:rPr>
                <w:rStyle w:val="Hyperlink"/>
                <w:noProof/>
              </w:rPr>
              <w:t>4.3.1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Регистрација  и верификац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8" w:history="1">
            <w:r w:rsidR="005468EE" w:rsidRPr="009A5DB7">
              <w:rPr>
                <w:rStyle w:val="Hyperlink"/>
                <w:noProof/>
              </w:rPr>
              <w:t>4.3.2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Пријав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49" w:history="1">
            <w:r w:rsidR="005468EE" w:rsidRPr="009A5DB7">
              <w:rPr>
                <w:rStyle w:val="Hyperlink"/>
                <w:noProof/>
              </w:rPr>
              <w:t>4.3.3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Комуникација фронтенда са бекендом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0" w:history="1">
            <w:r w:rsidR="005468EE" w:rsidRPr="009A5DB7">
              <w:rPr>
                <w:rStyle w:val="Hyperlink"/>
                <w:noProof/>
              </w:rPr>
              <w:t>4.3.4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Добављање, креирање, измена и брисање огласa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1" w:history="1">
            <w:r w:rsidR="005468EE" w:rsidRPr="009A5DB7">
              <w:rPr>
                <w:rStyle w:val="Hyperlink"/>
                <w:noProof/>
                <w:lang w:val="en-GB"/>
              </w:rPr>
              <w:t>4.3.5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="005468EE" w:rsidRPr="009A5DB7">
              <w:rPr>
                <w:rStyle w:val="Hyperlink"/>
                <w:noProof/>
                <w:lang w:val="en-GB"/>
              </w:rPr>
              <w:t>a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2" w:history="1">
            <w:r w:rsidR="005468EE" w:rsidRPr="009A5DB7">
              <w:rPr>
                <w:rStyle w:val="Hyperlink"/>
                <w:noProof/>
              </w:rPr>
              <w:t>4.3.6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Укључивање</w:t>
            </w:r>
            <w:r w:rsidR="005468EE" w:rsidRPr="009A5DB7">
              <w:rPr>
                <w:rStyle w:val="Hyperlink"/>
                <w:noProof/>
                <w:lang w:val="en-GB"/>
              </w:rPr>
              <w:t xml:space="preserve"> </w:t>
            </w:r>
            <w:r w:rsidR="005468EE" w:rsidRPr="009A5DB7">
              <w:rPr>
                <w:rStyle w:val="Hyperlink"/>
                <w:noProof/>
              </w:rPr>
              <w:t>и искључивање двофакторсе аутентификације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3" w:history="1">
            <w:r w:rsidR="005468EE" w:rsidRPr="009A5DB7">
              <w:rPr>
                <w:rStyle w:val="Hyperlink"/>
                <w:noProof/>
              </w:rPr>
              <w:t>4.3.7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4" w:history="1">
            <w:r w:rsidR="005468EE" w:rsidRPr="009A5DB7">
              <w:rPr>
                <w:rStyle w:val="Hyperlink"/>
                <w:noProof/>
              </w:rPr>
              <w:t>4.3.8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Блокирање корисник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5" w:history="1">
            <w:r w:rsidR="005468EE" w:rsidRPr="009A5DB7">
              <w:rPr>
                <w:rStyle w:val="Hyperlink"/>
                <w:noProof/>
              </w:rPr>
              <w:t>5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ДЕМОНСТРАЦ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6" w:history="1">
            <w:r w:rsidR="005468EE" w:rsidRPr="009A5DB7">
              <w:rPr>
                <w:rStyle w:val="Hyperlink"/>
                <w:noProof/>
              </w:rPr>
              <w:t>6.</w:t>
            </w:r>
            <w:r w:rsidR="005468EE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5468EE" w:rsidRPr="009A5DB7">
              <w:rPr>
                <w:rStyle w:val="Hyperlink"/>
                <w:noProof/>
              </w:rPr>
              <w:t>ЗАКЉУЧАК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7" w:history="1">
            <w:r w:rsidR="005468EE" w:rsidRPr="009A5DB7">
              <w:rPr>
                <w:rStyle w:val="Hyperlink"/>
                <w:noProof/>
              </w:rPr>
              <w:t>ЛИТЕРАТУР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68EE" w:rsidRDefault="007D64FA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4534758" w:history="1">
            <w:r w:rsidR="005468EE" w:rsidRPr="009A5DB7">
              <w:rPr>
                <w:rStyle w:val="Hyperlink"/>
                <w:noProof/>
              </w:rPr>
              <w:t>БИОГРАФИЈА</w:t>
            </w:r>
            <w:r w:rsidR="005468E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468EE">
              <w:rPr>
                <w:noProof/>
                <w:webHidden/>
              </w:rPr>
              <w:instrText xml:space="preserve"> PAGEREF _Toc11453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468E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7D64FA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114534721"/>
      <w:bookmarkStart w:id="7" w:name="_Toc71118735"/>
      <w:bookmarkStart w:id="8" w:name="_Toc74351923"/>
      <w:bookmarkEnd w:id="1"/>
      <w:r>
        <w:lastRenderedPageBreak/>
        <w:t>УВОД</w:t>
      </w:r>
      <w:bookmarkEnd w:id="6"/>
    </w:p>
    <w:p w:rsidR="00080E8F" w:rsidRDefault="00080E8F" w:rsidP="00A324ED">
      <w:pPr>
        <w:pStyle w:val="Obiantekst"/>
        <w:ind w:firstLine="360"/>
      </w:pPr>
      <w:bookmarkStart w:id="9" w:name="_Toc74352025"/>
      <w:bookmarkEnd w:id="7"/>
      <w:bookmarkEnd w:id="8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</w:p>
    <w:p w:rsidR="004922D0" w:rsidRPr="00D022F2" w:rsidRDefault="00FC575B" w:rsidP="000D62D4">
      <w:pPr>
        <w:pStyle w:val="Heading1"/>
      </w:pPr>
      <w:bookmarkStart w:id="11" w:name="_Toc114534722"/>
      <w:bookmarkEnd w:id="10"/>
      <w:r>
        <w:lastRenderedPageBreak/>
        <w:t>КОРИШЋЕНЕ СОФТВЕРСКЕ ТЕХНОЛОГИЈЕ</w:t>
      </w:r>
      <w:bookmarkEnd w:id="11"/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4534723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13" w:name="_Ref77688540"/>
      <w:bookmarkStart w:id="14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bookmarkStart w:id="15" w:name="_Toc114534724"/>
      <w:r>
        <w:lastRenderedPageBreak/>
        <w:t>Коришћени сервиси</w:t>
      </w:r>
      <w:r w:rsidR="00ED65F6">
        <w:t xml:space="preserve"> и библиотеке</w:t>
      </w:r>
      <w:bookmarkEnd w:id="15"/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bookmarkStart w:id="16" w:name="_Toc114534725"/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  <w:bookmarkEnd w:id="16"/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7" w:name="_Toc114534726"/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7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bookmarkStart w:id="18" w:name="_Toc114534727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8"/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bookmarkStart w:id="19" w:name="_Toc114534728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19"/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bookmarkStart w:id="20" w:name="_Toc114534729"/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  <w:bookmarkEnd w:id="20"/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 xml:space="preserve">којима се може доделити приступ одређеним информацијама везаним </w:t>
      </w:r>
      <w:r w:rsidRPr="00A41614">
        <w:lastRenderedPageBreak/>
        <w:t>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FC575B" w:rsidRPr="00FC575B" w:rsidRDefault="00D5675E" w:rsidP="00FC575B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bookmarkStart w:id="21" w:name="_Toc114534730"/>
      <w:r>
        <w:lastRenderedPageBreak/>
        <w:t>СПЕЦИФИКАЦИЈА</w:t>
      </w:r>
      <w:bookmarkEnd w:id="21"/>
    </w:p>
    <w:p w:rsidR="00111599" w:rsidRDefault="009B7B0C" w:rsidP="00111599">
      <w:pPr>
        <w:pStyle w:val="Heading2"/>
      </w:pPr>
      <w:bookmarkStart w:id="22" w:name="_Toc98832028"/>
      <w:bookmarkStart w:id="23" w:name="_Toc114534731"/>
      <w:r>
        <w:t>Спецификација захтева</w:t>
      </w:r>
      <w:bookmarkEnd w:id="22"/>
      <w:bookmarkEnd w:id="23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bookmarkStart w:id="24" w:name="_Toc114534732"/>
      <w:r>
        <w:t>Функционални захтеви</w:t>
      </w:r>
      <w:bookmarkEnd w:id="24"/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5" w:name="_Toc114534733"/>
      <w:r>
        <w:t>Нефункционални захтеви</w:t>
      </w:r>
      <w:bookmarkEnd w:id="25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6" w:name="_Toc114534734"/>
      <w:r>
        <w:lastRenderedPageBreak/>
        <w:t>Спецификација система</w:t>
      </w:r>
      <w:bookmarkEnd w:id="26"/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bookmarkStart w:id="27" w:name="_Toc114534735"/>
      <w:r>
        <w:t>Модел података</w:t>
      </w:r>
      <w:bookmarkEnd w:id="27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8" w:name="_Toc114534736"/>
      <w:r>
        <w:t>Архитектура система</w:t>
      </w:r>
      <w:bookmarkEnd w:id="28"/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29" w:name="_Toc114534737"/>
      <w:bookmarkEnd w:id="13"/>
      <w:bookmarkEnd w:id="14"/>
      <w:r>
        <w:lastRenderedPageBreak/>
        <w:t>ИМПЛЕМЕНТАЦИЈА</w:t>
      </w:r>
      <w:bookmarkEnd w:id="29"/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0" w:name="_Toc114534738"/>
      <w:r>
        <w:t>Структура пројекта</w:t>
      </w:r>
      <w:bookmarkEnd w:id="30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1" w:name="_Toc114534739"/>
      <w:r>
        <w:t>Креирање ресурса</w:t>
      </w:r>
      <w:bookmarkEnd w:id="31"/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2" w:name="_Toc114534740"/>
      <w:r>
        <w:lastRenderedPageBreak/>
        <w:t>База података</w:t>
      </w:r>
      <w:bookmarkEnd w:id="32"/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3" w:name="_Toc114534741"/>
      <w:r>
        <w:t>Складиште</w:t>
      </w:r>
      <w:r w:rsidR="001F5020">
        <w:t>ње</w:t>
      </w:r>
      <w:r>
        <w:t xml:space="preserve"> датотека</w:t>
      </w:r>
      <w:bookmarkEnd w:id="33"/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4" w:name="_Toc114534742"/>
      <w:r>
        <w:t>Аутентификација</w:t>
      </w:r>
      <w:r w:rsidR="00B17328">
        <w:t xml:space="preserve"> корисника</w:t>
      </w:r>
      <w:bookmarkEnd w:id="34"/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5" w:name="_Toc114534743"/>
      <w:r>
        <w:t>Бекенд</w:t>
      </w:r>
      <w:bookmarkEnd w:id="35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6" w:name="_Toc114534744"/>
      <w:r>
        <w:t>Ауторизација корисника</w:t>
      </w:r>
      <w:bookmarkEnd w:id="36"/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 других корисника, 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7" w:name="_Toc114534745"/>
      <w:r>
        <w:t>Фронтенд</w:t>
      </w:r>
      <w:bookmarkEnd w:id="37"/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8" w:name="_Toc114534746"/>
      <w:r>
        <w:lastRenderedPageBreak/>
        <w:t>Имплементација функционалности</w:t>
      </w:r>
      <w:bookmarkEnd w:id="38"/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39" w:name="_Toc114534747"/>
      <w:r>
        <w:t>Регистрација</w:t>
      </w:r>
      <w:r w:rsidR="00D657AD">
        <w:t xml:space="preserve">  и верификација</w:t>
      </w:r>
      <w:bookmarkEnd w:id="39"/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0" w:name="_Toc114534748"/>
      <w:r>
        <w:lastRenderedPageBreak/>
        <w:t>Пријава</w:t>
      </w:r>
      <w:bookmarkEnd w:id="40"/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>, 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1" w:name="_Toc114534749"/>
      <w:r>
        <w:t>Комуникација фронтенда са бекендом</w:t>
      </w:r>
      <w:bookmarkEnd w:id="41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2" w:name="_Toc114534750"/>
      <w:r>
        <w:t>Добављање, креирање, измена и брисање оглас</w:t>
      </w:r>
      <w:r w:rsidR="00C252F9">
        <w:t>a</w:t>
      </w:r>
      <w:bookmarkEnd w:id="42"/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е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bookmarkStart w:id="43" w:name="_Toc114534751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3"/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4" w:name="_Toc114534752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4"/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5" w:name="_Toc114534753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5"/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6" w:name="_Toc114534754"/>
      <w:r>
        <w:t>Блокирање корисника</w:t>
      </w:r>
      <w:bookmarkEnd w:id="46"/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7" w:name="_Toc114534755"/>
      <w:bookmarkStart w:id="48" w:name="_Ref77688623"/>
      <w:r>
        <w:lastRenderedPageBreak/>
        <w:t>ДЕМОНСТРАЦИЈА</w:t>
      </w:r>
      <w:bookmarkEnd w:id="47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2805EF" w:rsidP="003A6214">
      <w:pPr>
        <w:pStyle w:val="Obiantekst"/>
        <w:ind w:firstLine="360"/>
      </w:pPr>
      <w:r>
        <w:t>На слици 5.8 такође видимо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F973CA" w:rsidRDefault="00F973CA" w:rsidP="00F973CA">
      <w:pPr>
        <w:pStyle w:val="Obiantekst"/>
        <w:ind w:firstLine="360"/>
      </w:pPr>
      <w:r w:rsidRPr="00F973CA">
        <w:lastRenderedPageBreak/>
        <w:t xml:space="preserve">Уколико неком кориснику желимо да доделимо администраторску ролу, то чинимо тако што га додајемо у </w:t>
      </w:r>
      <w:r w:rsidR="00C74F9D">
        <w:t xml:space="preserve">администраторску групу путем </w:t>
      </w:r>
      <w:r w:rsidR="00C74F9D" w:rsidRPr="00C74F9D">
        <w:rPr>
          <w:i/>
        </w:rPr>
        <w:t>АW</w:t>
      </w:r>
      <w:r w:rsidR="00C74F9D" w:rsidRPr="00C74F9D">
        <w:rPr>
          <w:i/>
          <w:lang w:val="en-GB"/>
        </w:rPr>
        <w:t>S</w:t>
      </w:r>
      <w:r w:rsidRPr="00F973CA"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5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49" w:name="_Toc114534756"/>
      <w:bookmarkEnd w:id="48"/>
      <w:r>
        <w:lastRenderedPageBreak/>
        <w:t>ЗАКЉУЧАК</w:t>
      </w:r>
      <w:bookmarkEnd w:id="49"/>
    </w:p>
    <w:p w:rsidR="002D754C" w:rsidRDefault="00984E96" w:rsidP="002D754C">
      <w:pPr>
        <w:pStyle w:val="Obiantekst"/>
        <w:ind w:firstLine="360"/>
      </w:pPr>
      <w: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t xml:space="preserve"> у поређењу са неким традиционалнијим приступима</w:t>
      </w:r>
      <w: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0" w:name="_Toc114534757"/>
      <w:bookmarkEnd w:id="9"/>
      <w:r>
        <w:lastRenderedPageBreak/>
        <w:t>ЛИТЕРАТУРА</w:t>
      </w:r>
      <w:bookmarkEnd w:id="50"/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7D64FA" w:rsidP="00825DF2">
      <w:pPr>
        <w:pStyle w:val="ListParagraph"/>
        <w:spacing w:after="120"/>
        <w:contextualSpacing w:val="0"/>
        <w:jc w:val="left"/>
      </w:pPr>
      <w:hyperlink r:id="rId55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6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7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58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7D64FA" w:rsidP="00825DF2">
      <w:pPr>
        <w:pStyle w:val="ListParagraph"/>
        <w:spacing w:after="120"/>
        <w:contextualSpacing w:val="0"/>
        <w:jc w:val="left"/>
      </w:pPr>
      <w:hyperlink r:id="rId59" w:history="1">
        <w:r w:rsidR="00312D35" w:rsidRPr="008F3411">
          <w:rPr>
            <w:rStyle w:val="Hyperlink"/>
          </w:rPr>
          <w:t>https://docs.aws.amazon.com/AWSJavaScriptSDK/v3/latest/index.html</w:t>
        </w:r>
      </w:hyperlink>
      <w:r w:rsidR="00312D35"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60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4534758"/>
      <w:r>
        <w:lastRenderedPageBreak/>
        <w:t>БИОГРАФИЈА</w:t>
      </w:r>
      <w:bookmarkEnd w:id="51"/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1E01" w:rsidRDefault="00DC1E01">
      <w:r>
        <w:separator/>
      </w:r>
    </w:p>
  </w:endnote>
  <w:endnote w:type="continuationSeparator" w:id="1">
    <w:p w:rsidR="00DC1E01" w:rsidRDefault="00DC1E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1E01" w:rsidRDefault="00DC1E01">
      <w:r>
        <w:separator/>
      </w:r>
    </w:p>
  </w:footnote>
  <w:footnote w:type="continuationSeparator" w:id="1">
    <w:p w:rsidR="00DC1E01" w:rsidRDefault="00DC1E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6186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6186">
      <w:rPr>
        <w:rStyle w:val="PageNumber"/>
        <w:noProof/>
      </w:rPr>
      <w:t>12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6186">
      <w:rPr>
        <w:rStyle w:val="PageNumber"/>
        <w:noProof/>
      </w:rPr>
      <w:t>4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7D64F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6186">
      <w:rPr>
        <w:rStyle w:val="PageNumber"/>
        <w:noProof/>
      </w:rPr>
      <w:t>64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7168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05EF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A7E60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4FA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35A6"/>
    <w:rsid w:val="008938CD"/>
    <w:rsid w:val="00893F91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0C59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F5F"/>
    <w:rsid w:val="00961035"/>
    <w:rsid w:val="009619CB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3B8"/>
    <w:rsid w:val="00D23F7D"/>
    <w:rsid w:val="00D266B5"/>
    <w:rsid w:val="00D30BB3"/>
    <w:rsid w:val="00D36FA8"/>
    <w:rsid w:val="00D41C90"/>
    <w:rsid w:val="00D42DB5"/>
    <w:rsid w:val="00D513A5"/>
    <w:rsid w:val="00D52273"/>
    <w:rsid w:val="00D52B63"/>
    <w:rsid w:val="00D53AC8"/>
    <w:rsid w:val="00D53E04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07DF"/>
    <w:rsid w:val="00DC1E01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CAC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2F13"/>
    <w:rsid w:val="00F9422C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D125F"/>
    <w:rsid w:val="00FD249F"/>
    <w:rsid w:val="00FD42DF"/>
    <w:rsid w:val="00FD5AAB"/>
    <w:rsid w:val="00FD6E45"/>
    <w:rsid w:val="00FD6E97"/>
    <w:rsid w:val="00FD7483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hyperlink" Target="https://docs.aws.amazon.com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54" Type="http://schemas.openxmlformats.org/officeDocument/2006/relationships/header" Target="header5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yperlink" Target="https://docs.amplify.aws/lib/q/platform/j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yperlink" Target="https://docs.sst.dev/" TargetMode="External"/><Relationship Id="rId61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yperlink" Target="https://reactjs.org/docs/getting-started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hyperlink" Target="https://docs.aws.amazon.com/cdk/api/v2/docs/aws-construct-library.html" TargetMode="External"/><Relationship Id="rId8" Type="http://schemas.openxmlformats.org/officeDocument/2006/relationships/image" Target="media/image1.wmf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jpeg"/><Relationship Id="rId59" Type="http://schemas.openxmlformats.org/officeDocument/2006/relationships/hyperlink" Target="https://docs.aws.amazon.com/AWSJavaScriptSDK/v3/latest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D8DF2-679F-4993-B992-A5802FD03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0</TotalTime>
  <Pages>64</Pages>
  <Words>8166</Words>
  <Characters>46549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4606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entifikacija i autorizacija u okviru serverles arhitekture</dc:title>
  <dc:creator>Luka Matic</dc:creator>
  <cp:keywords/>
  <dc:description/>
  <cp:lastModifiedBy>luka</cp:lastModifiedBy>
  <cp:revision>542</cp:revision>
  <cp:lastPrinted>2018-08-23T19:24:00Z</cp:lastPrinted>
  <dcterms:created xsi:type="dcterms:W3CDTF">2022-08-22T08:47:00Z</dcterms:created>
  <dcterms:modified xsi:type="dcterms:W3CDTF">2022-09-20T01:11:00Z</dcterms:modified>
</cp:coreProperties>
</file>